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6B9BDC" w14:textId="77777777" w:rsidR="004530F2" w:rsidRPr="00600BBB" w:rsidRDefault="00EE10E0">
      <w:pPr>
        <w:pStyle w:val="Title"/>
        <w:rPr>
          <w:rFonts w:ascii="Calibri" w:eastAsia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Becky Jones</w:t>
      </w:r>
    </w:p>
    <w:p w14:paraId="6946F381" w14:textId="77777777" w:rsidR="004530F2" w:rsidRPr="00600BBB" w:rsidRDefault="00EE10E0">
      <w:pPr>
        <w:rPr>
          <w:rFonts w:ascii="Calibri" w:eastAsia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Exeter, willing to relocate | </w:t>
      </w:r>
      <w:r w:rsidRPr="00600BBB">
        <w:rPr>
          <w:rFonts w:ascii="Calibri" w:eastAsia="Calibri" w:hAnsi="Calibri" w:cs="Calibri"/>
          <w:color w:val="0D0D0D" w:themeColor="text1" w:themeTint="F2"/>
        </w:rPr>
        <w:t>07718274905</w:t>
      </w:r>
      <w:r w:rsidRPr="00600BBB">
        <w:rPr>
          <w:rFonts w:ascii="Calibri" w:eastAsia="Calibri" w:hAnsi="Calibri" w:cs="Calibri"/>
          <w:color w:val="0D0D0D" w:themeColor="text1" w:themeTint="F2"/>
        </w:rPr>
        <w:t> | </w:t>
      </w:r>
      <w:r w:rsidRPr="00600BBB">
        <w:rPr>
          <w:rFonts w:ascii="Calibri" w:eastAsia="Calibri" w:hAnsi="Calibri" w:cs="Calibri"/>
          <w:color w:val="0D0D0D" w:themeColor="text1" w:themeTint="F2"/>
        </w:rPr>
        <w:t>beckyljones1997@gmail.com</w:t>
      </w:r>
    </w:p>
    <w:p w14:paraId="61F8789F" w14:textId="77777777" w:rsidR="004530F2" w:rsidRPr="00600BBB" w:rsidRDefault="00EE10E0">
      <w:pPr>
        <w:pStyle w:val="Heading1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Skills</w:t>
      </w:r>
    </w:p>
    <w:tbl>
      <w:tblPr>
        <w:tblStyle w:val="a"/>
        <w:tblW w:w="10366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5254"/>
        <w:gridCol w:w="5112"/>
      </w:tblGrid>
      <w:tr w:rsidR="00600BBB" w:rsidRPr="00600BBB" w14:paraId="2625B37B" w14:textId="77777777" w:rsidTr="00600BBB">
        <w:tc>
          <w:tcPr>
            <w:tcW w:w="5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6706" w14:textId="77777777" w:rsidR="004530F2" w:rsidRPr="00600BBB" w:rsidRDefault="00EE10E0" w:rsidP="0060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7"/>
              <w:rPr>
                <w:rFonts w:ascii="Calibri" w:hAnsi="Calibri" w:cs="Calibri"/>
                <w:b/>
                <w:caps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b/>
                <w:caps/>
                <w:color w:val="0D0D0D" w:themeColor="text1" w:themeTint="F2"/>
              </w:rPr>
              <w:t>Technical</w:t>
            </w:r>
          </w:p>
          <w:p w14:paraId="52D4FCF0" w14:textId="40134692" w:rsidR="004530F2" w:rsidRPr="00600BBB" w:rsidRDefault="00EE10E0" w:rsidP="0060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7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>Word</w:t>
            </w:r>
            <w:r w:rsidR="00600BBB">
              <w:rPr>
                <w:rFonts w:ascii="Calibri" w:hAnsi="Calibri" w:cs="Calibri"/>
                <w:color w:val="0D0D0D" w:themeColor="text1" w:themeTint="F2"/>
              </w:rPr>
              <w:t xml:space="preserve"> </w:t>
            </w:r>
          </w:p>
          <w:p w14:paraId="4FF86006" w14:textId="77777777" w:rsidR="004530F2" w:rsidRPr="00600BBB" w:rsidRDefault="00EE10E0" w:rsidP="0060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7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>Excel</w:t>
            </w:r>
          </w:p>
          <w:p w14:paraId="0688A20C" w14:textId="77777777" w:rsidR="004530F2" w:rsidRPr="00600BBB" w:rsidRDefault="00EE10E0" w:rsidP="0060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7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 xml:space="preserve">Databases </w:t>
            </w:r>
          </w:p>
          <w:p w14:paraId="42BD4DFF" w14:textId="77777777" w:rsidR="004530F2" w:rsidRPr="00600BBB" w:rsidRDefault="00EE10E0" w:rsidP="0060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7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>Keyboard</w:t>
            </w:r>
          </w:p>
          <w:p w14:paraId="73660CD8" w14:textId="19EBEDF9" w:rsidR="004530F2" w:rsidRPr="00600BBB" w:rsidRDefault="00600BBB" w:rsidP="00600B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57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>Administrative</w:t>
            </w:r>
          </w:p>
        </w:tc>
        <w:tc>
          <w:tcPr>
            <w:tcW w:w="51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7B92D" w14:textId="77777777" w:rsidR="004530F2" w:rsidRPr="00600BBB" w:rsidRDefault="00EE1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libri" w:hAnsi="Calibri" w:cs="Calibri"/>
                <w:b/>
                <w:caps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b/>
                <w:caps/>
                <w:color w:val="0D0D0D" w:themeColor="text1" w:themeTint="F2"/>
              </w:rPr>
              <w:t>Non-technical</w:t>
            </w:r>
          </w:p>
          <w:p w14:paraId="1C57ACD2" w14:textId="6A02A17D" w:rsidR="004530F2" w:rsidRPr="00600BBB" w:rsidRDefault="00EE1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 xml:space="preserve">Communication and </w:t>
            </w:r>
            <w:r w:rsidR="00600BBB" w:rsidRPr="00600BBB">
              <w:rPr>
                <w:rFonts w:ascii="Calibri" w:hAnsi="Calibri" w:cs="Calibri"/>
                <w:color w:val="0D0D0D" w:themeColor="text1" w:themeTint="F2"/>
              </w:rPr>
              <w:t>teamwork</w:t>
            </w:r>
          </w:p>
          <w:p w14:paraId="720DF936" w14:textId="77777777" w:rsidR="00600BBB" w:rsidRDefault="00EE1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 xml:space="preserve">Autonomous and self-motivated </w:t>
            </w:r>
          </w:p>
          <w:p w14:paraId="6A8DB3FA" w14:textId="01FA1540" w:rsidR="004530F2" w:rsidRPr="00600BBB" w:rsidRDefault="00EE1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>Reliable and responsible</w:t>
            </w:r>
          </w:p>
          <w:p w14:paraId="593E66CB" w14:textId="77777777" w:rsidR="004530F2" w:rsidRPr="00600BBB" w:rsidRDefault="00EE1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>Prioritising and problem-solving</w:t>
            </w:r>
          </w:p>
          <w:p w14:paraId="49FA65F1" w14:textId="77777777" w:rsidR="004530F2" w:rsidRPr="00600BBB" w:rsidRDefault="00EE10E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Calibri" w:hAnsi="Calibri" w:cs="Calibri"/>
                <w:color w:val="0D0D0D" w:themeColor="text1" w:themeTint="F2"/>
              </w:rPr>
            </w:pPr>
            <w:r w:rsidRPr="00600BBB">
              <w:rPr>
                <w:rFonts w:ascii="Calibri" w:hAnsi="Calibri" w:cs="Calibri"/>
                <w:color w:val="0D0D0D" w:themeColor="text1" w:themeTint="F2"/>
              </w:rPr>
              <w:t xml:space="preserve">Acute attention to detail </w:t>
            </w:r>
          </w:p>
        </w:tc>
      </w:tr>
    </w:tbl>
    <w:p w14:paraId="0F6342DD" w14:textId="77777777" w:rsidR="004530F2" w:rsidRPr="00600BBB" w:rsidRDefault="00EE10E0">
      <w:pPr>
        <w:pStyle w:val="Heading1"/>
        <w:rPr>
          <w:rFonts w:ascii="Calibri" w:eastAsia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Experience</w:t>
      </w:r>
    </w:p>
    <w:p w14:paraId="6E08CF35" w14:textId="5726EBE9" w:rsidR="004530F2" w:rsidRPr="00600BBB" w:rsidRDefault="00EE10E0">
      <w:pPr>
        <w:pStyle w:val="Heading2"/>
        <w:rPr>
          <w:rFonts w:ascii="Calibri" w:hAnsi="Calibri" w:cs="Calibri"/>
          <w:caps/>
          <w:smallCaps w:val="0"/>
          <w:color w:val="0D0D0D" w:themeColor="text1" w:themeTint="F2"/>
        </w:rPr>
      </w:pPr>
      <w:bookmarkStart w:id="0" w:name="_5ouc9u6zcdaj" w:colFirst="0" w:colLast="0"/>
      <w:bookmarkEnd w:id="0"/>
      <w:r w:rsidRPr="00600BBB">
        <w:rPr>
          <w:rFonts w:ascii="Calibri" w:hAnsi="Calibri" w:cs="Calibri"/>
          <w:caps/>
          <w:smallCaps w:val="0"/>
          <w:color w:val="0D0D0D" w:themeColor="text1" w:themeTint="F2"/>
        </w:rPr>
        <w:t>Education support assistant | Universit</w:t>
      </w:r>
      <w:r w:rsidR="00600BBB" w:rsidRPr="00600BBB">
        <w:rPr>
          <w:rFonts w:ascii="Calibri" w:hAnsi="Calibri" w:cs="Calibri"/>
          <w:caps/>
          <w:smallCaps w:val="0"/>
          <w:color w:val="0D0D0D" w:themeColor="text1" w:themeTint="F2"/>
        </w:rPr>
        <w:t>Y</w:t>
      </w:r>
      <w:r w:rsidRPr="00600BBB">
        <w:rPr>
          <w:rFonts w:ascii="Calibri" w:hAnsi="Calibri" w:cs="Calibri"/>
          <w:caps/>
          <w:smallCaps w:val="0"/>
          <w:color w:val="0D0D0D" w:themeColor="text1" w:themeTint="F2"/>
        </w:rPr>
        <w:t xml:space="preserve"> of Exeter | march 2019 – present</w:t>
      </w:r>
    </w:p>
    <w:p w14:paraId="63020390" w14:textId="7395C2CE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 xml:space="preserve">Delivered high-quality </w:t>
      </w:r>
      <w:r w:rsidRPr="00600BBB">
        <w:rPr>
          <w:rFonts w:ascii="Calibri" w:eastAsia="Calibri" w:hAnsi="Calibri" w:cs="Calibri"/>
          <w:color w:val="0D0D0D" w:themeColor="text1" w:themeTint="F2"/>
        </w:rPr>
        <w:t>general administrative duties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, including answering multi-line phone system, </w:t>
      </w:r>
      <w:proofErr w:type="gramStart"/>
      <w:r w:rsidRPr="00600BBB">
        <w:rPr>
          <w:rFonts w:ascii="Calibri" w:eastAsia="Calibri" w:hAnsi="Calibri" w:cs="Calibri"/>
          <w:color w:val="0D0D0D" w:themeColor="text1" w:themeTint="F2"/>
        </w:rPr>
        <w:t xml:space="preserve">filing,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delivering</w:t>
      </w:r>
      <w:proofErr w:type="gramEnd"/>
      <w:r w:rsidRPr="00600BBB">
        <w:rPr>
          <w:rFonts w:ascii="Calibri" w:eastAsia="Calibri" w:hAnsi="Calibri" w:cs="Calibri"/>
          <w:color w:val="0D0D0D" w:themeColor="text1" w:themeTint="F2"/>
        </w:rPr>
        <w:t xml:space="preserve"> messages to staff, and helping students at the front desk</w:t>
      </w:r>
    </w:p>
    <w:p w14:paraId="5F4F86F3" w14:textId="535F5511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Ac</w:t>
      </w:r>
      <w:r w:rsidRPr="00600BBB">
        <w:rPr>
          <w:rFonts w:ascii="Calibri" w:eastAsia="Calibri" w:hAnsi="Calibri" w:cs="Calibri"/>
          <w:color w:val="0D0D0D" w:themeColor="text1" w:themeTint="F2"/>
        </w:rPr>
        <w:t>curate data entry, checking, and maintenance requiring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high attention to detail.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Developed and updated spreadsheets, </w:t>
      </w:r>
      <w:proofErr w:type="gramStart"/>
      <w:r w:rsidRPr="00600BBB">
        <w:rPr>
          <w:rFonts w:ascii="Calibri" w:eastAsia="Calibri" w:hAnsi="Calibri" w:cs="Calibri"/>
          <w:color w:val="0D0D0D" w:themeColor="text1" w:themeTint="F2"/>
        </w:rPr>
        <w:t>databases</w:t>
      </w:r>
      <w:proofErr w:type="gramEnd"/>
      <w:r w:rsidRPr="00600BBB">
        <w:rPr>
          <w:rFonts w:ascii="Calibri" w:eastAsia="Calibri" w:hAnsi="Calibri" w:cs="Calibri"/>
          <w:color w:val="0D0D0D" w:themeColor="text1" w:themeTint="F2"/>
        </w:rPr>
        <w:t xml:space="preserve"> and physical filing systems to track, </w:t>
      </w:r>
      <w:proofErr w:type="spellStart"/>
      <w:r w:rsidRPr="00600BBB">
        <w:rPr>
          <w:rFonts w:ascii="Calibri" w:eastAsia="Calibri" w:hAnsi="Calibri" w:cs="Calibri"/>
          <w:color w:val="0D0D0D" w:themeColor="text1" w:themeTint="F2"/>
        </w:rPr>
        <w:t>analyze</w:t>
      </w:r>
      <w:proofErr w:type="spellEnd"/>
      <w:r w:rsidRPr="00600BBB">
        <w:rPr>
          <w:rFonts w:ascii="Calibri" w:eastAsia="Calibri" w:hAnsi="Calibri" w:cs="Calibri"/>
          <w:color w:val="0D0D0D" w:themeColor="text1" w:themeTint="F2"/>
        </w:rPr>
        <w:t>, and report on student attendance and performance. Maintained complex digital and p</w:t>
      </w:r>
      <w:r w:rsidRPr="00600BBB">
        <w:rPr>
          <w:rFonts w:ascii="Calibri" w:eastAsia="Calibri" w:hAnsi="Calibri" w:cs="Calibri"/>
          <w:color w:val="0D0D0D" w:themeColor="text1" w:themeTint="F2"/>
        </w:rPr>
        <w:t>hysical filing system for student work</w:t>
      </w:r>
    </w:p>
    <w:p w14:paraId="08F8F7BD" w14:textId="52A0CCFC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 xml:space="preserve">Reliable resolution of </w:t>
      </w:r>
      <w:r w:rsidR="003F617E">
        <w:rPr>
          <w:rFonts w:ascii="Calibri" w:eastAsia="Calibri" w:hAnsi="Calibri" w:cs="Calibri"/>
          <w:color w:val="0D0D0D" w:themeColor="text1" w:themeTint="F2"/>
        </w:rPr>
        <w:t xml:space="preserve">external and internal </w:t>
      </w:r>
      <w:r w:rsidRPr="00600BBB">
        <w:rPr>
          <w:rFonts w:ascii="Calibri" w:eastAsia="Calibri" w:hAnsi="Calibri" w:cs="Calibri"/>
          <w:color w:val="0D0D0D" w:themeColor="text1" w:themeTint="F2"/>
        </w:rPr>
        <w:t>telephone and e-mail enquiries</w:t>
      </w:r>
      <w:r w:rsidR="003F617E">
        <w:rPr>
          <w:rFonts w:ascii="Calibri" w:eastAsia="Calibri" w:hAnsi="Calibri" w:cs="Calibri"/>
          <w:color w:val="0D0D0D" w:themeColor="text1" w:themeTint="F2"/>
        </w:rPr>
        <w:t>, alongside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</w:t>
      </w:r>
      <w:r w:rsidR="003F617E">
        <w:rPr>
          <w:rFonts w:ascii="Calibri" w:eastAsia="Calibri" w:hAnsi="Calibri" w:cs="Calibri"/>
          <w:color w:val="0D0D0D" w:themeColor="text1" w:themeTint="F2"/>
        </w:rPr>
        <w:t xml:space="preserve">triaging, </w:t>
      </w:r>
      <w:r w:rsidRPr="00600BBB">
        <w:rPr>
          <w:rFonts w:ascii="Calibri" w:eastAsia="Calibri" w:hAnsi="Calibri" w:cs="Calibri"/>
          <w:color w:val="0D0D0D" w:themeColor="text1" w:themeTint="F2"/>
        </w:rPr>
        <w:t>monitoring</w:t>
      </w:r>
      <w:r w:rsidR="003F617E">
        <w:rPr>
          <w:rFonts w:ascii="Calibri" w:eastAsia="Calibri" w:hAnsi="Calibri" w:cs="Calibri"/>
          <w:color w:val="0D0D0D" w:themeColor="text1" w:themeTint="F2"/>
        </w:rPr>
        <w:t>,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and mana</w:t>
      </w:r>
      <w:r w:rsidR="003F617E">
        <w:rPr>
          <w:rFonts w:ascii="Calibri" w:eastAsia="Calibri" w:hAnsi="Calibri" w:cs="Calibri"/>
          <w:color w:val="0D0D0D" w:themeColor="text1" w:themeTint="F2"/>
        </w:rPr>
        <w:t>ging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departmental e-mail</w:t>
      </w:r>
      <w:r w:rsidR="003F617E">
        <w:rPr>
          <w:rFonts w:ascii="Calibri" w:eastAsia="Calibri" w:hAnsi="Calibri" w:cs="Calibri"/>
          <w:color w:val="0D0D0D" w:themeColor="text1" w:themeTint="F2"/>
        </w:rPr>
        <w:t xml:space="preserve"> </w:t>
      </w:r>
      <w:r w:rsidRPr="00600BBB">
        <w:rPr>
          <w:rFonts w:ascii="Calibri" w:eastAsia="Calibri" w:hAnsi="Calibri" w:cs="Calibri"/>
          <w:color w:val="0D0D0D" w:themeColor="text1" w:themeTint="F2"/>
        </w:rPr>
        <w:t>boxes</w:t>
      </w:r>
    </w:p>
    <w:p w14:paraId="5244D0DF" w14:textId="137CA5F5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Handled sensit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ive issues with compassionate professionalism following </w:t>
      </w:r>
      <w:r w:rsidRPr="00600BBB">
        <w:rPr>
          <w:rFonts w:ascii="Calibri" w:eastAsia="Calibri" w:hAnsi="Calibri" w:cs="Calibri"/>
          <w:color w:val="0D0D0D" w:themeColor="text1" w:themeTint="F2"/>
        </w:rPr>
        <w:t>standard operating procedures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and </w:t>
      </w:r>
      <w:r w:rsidRPr="00600BBB">
        <w:rPr>
          <w:rFonts w:ascii="Calibri" w:eastAsia="Calibri" w:hAnsi="Calibri" w:cs="Calibri"/>
          <w:color w:val="0D0D0D" w:themeColor="text1" w:themeTint="F2"/>
        </w:rPr>
        <w:t>GDPR</w:t>
      </w:r>
    </w:p>
    <w:p w14:paraId="350DD23B" w14:textId="77777777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Developed team communications and information for weekly team meetings and task handover. Supported efficient meetings by organizing spaces and materials, doc</w:t>
      </w:r>
      <w:r w:rsidRPr="00600BBB">
        <w:rPr>
          <w:rFonts w:ascii="Calibri" w:eastAsia="Calibri" w:hAnsi="Calibri" w:cs="Calibri"/>
          <w:color w:val="0D0D0D" w:themeColor="text1" w:themeTint="F2"/>
        </w:rPr>
        <w:t>umenting discussions, and distributing meeting notes</w:t>
      </w:r>
    </w:p>
    <w:p w14:paraId="6E46E564" w14:textId="723C6F09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Interacted with external stakeholders to receive orders, direct activities, and communicate instructions</w:t>
      </w:r>
      <w:r w:rsidR="00FB61B5">
        <w:rPr>
          <w:rFonts w:ascii="Calibri" w:eastAsia="Calibri" w:hAnsi="Calibri" w:cs="Calibri"/>
          <w:color w:val="0D0D0D" w:themeColor="text1" w:themeTint="F2"/>
        </w:rPr>
        <w:t xml:space="preserve"> - including organising </w:t>
      </w:r>
      <w:r w:rsidRPr="00600BBB">
        <w:rPr>
          <w:rFonts w:ascii="Calibri" w:eastAsia="Calibri" w:hAnsi="Calibri" w:cs="Calibri"/>
          <w:color w:val="0D0D0D" w:themeColor="text1" w:themeTint="F2"/>
        </w:rPr>
        <w:t>and sen</w:t>
      </w:r>
      <w:r w:rsidR="00FB61B5">
        <w:rPr>
          <w:rFonts w:ascii="Calibri" w:eastAsia="Calibri" w:hAnsi="Calibri" w:cs="Calibri"/>
          <w:color w:val="0D0D0D" w:themeColor="text1" w:themeTint="F2"/>
        </w:rPr>
        <w:t>ding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200 pieces of</w:t>
      </w:r>
      <w:r w:rsidR="00FB61B5">
        <w:rPr>
          <w:rFonts w:ascii="Calibri" w:eastAsia="Calibri" w:hAnsi="Calibri" w:cs="Calibri"/>
          <w:color w:val="0D0D0D" w:themeColor="text1" w:themeTint="F2"/>
        </w:rPr>
        <w:t xml:space="preserve"> exam scripts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in a week to a </w:t>
      </w:r>
      <w:r w:rsidRPr="00600BBB">
        <w:rPr>
          <w:rFonts w:ascii="Calibri" w:eastAsia="Calibri" w:hAnsi="Calibri" w:cs="Calibri"/>
          <w:color w:val="0D0D0D" w:themeColor="text1" w:themeTint="F2"/>
        </w:rPr>
        <w:t>strict deadline</w:t>
      </w:r>
    </w:p>
    <w:p w14:paraId="30DB23DE" w14:textId="1967918C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Pro</w:t>
      </w:r>
      <w:r w:rsidRPr="00600BBB">
        <w:rPr>
          <w:rFonts w:ascii="Calibri" w:eastAsia="Calibri" w:hAnsi="Calibri" w:cs="Calibri"/>
          <w:color w:val="0D0D0D" w:themeColor="text1" w:themeTint="F2"/>
        </w:rPr>
        <w:t>-activ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e approach </w:t>
      </w:r>
      <w:r w:rsidR="00FB61B5">
        <w:rPr>
          <w:rFonts w:ascii="Calibri" w:eastAsia="Calibri" w:hAnsi="Calibri" w:cs="Calibri"/>
          <w:color w:val="0D0D0D" w:themeColor="text1" w:themeTint="F2"/>
        </w:rPr>
        <w:t>in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identify</w:t>
      </w:r>
      <w:r w:rsidR="00FB61B5">
        <w:rPr>
          <w:rFonts w:ascii="Calibri" w:eastAsia="Calibri" w:hAnsi="Calibri" w:cs="Calibri"/>
          <w:color w:val="0D0D0D" w:themeColor="text1" w:themeTint="F2"/>
        </w:rPr>
        <w:t>ing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and recommend</w:t>
      </w:r>
      <w:r w:rsidR="00FB61B5">
        <w:rPr>
          <w:rFonts w:ascii="Calibri" w:eastAsia="Calibri" w:hAnsi="Calibri" w:cs="Calibri"/>
          <w:color w:val="0D0D0D" w:themeColor="text1" w:themeTint="F2"/>
        </w:rPr>
        <w:t>ing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changes to existing procedures to improve accuracy, efficiency, and quality service</w:t>
      </w:r>
    </w:p>
    <w:p w14:paraId="61FBBCE9" w14:textId="7D9801D4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Trained new employees on administrative procedures, company policies, and performance standards</w:t>
      </w:r>
    </w:p>
    <w:p w14:paraId="118B1881" w14:textId="46E1A3EE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 xml:space="preserve">Effectively organised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duties to regularly publish multimedia newsletter </w:t>
      </w:r>
      <w:r w:rsidR="002E277C" w:rsidRPr="00600BBB">
        <w:rPr>
          <w:rFonts w:ascii="Calibri" w:eastAsia="Calibri" w:hAnsi="Calibri" w:cs="Calibri"/>
          <w:color w:val="0D0D0D" w:themeColor="text1" w:themeTint="F2"/>
        </w:rPr>
        <w:t>cultivating community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and media relations through social media and other communication channels to support</w:t>
      </w:r>
      <w:r w:rsidR="00FB61B5">
        <w:rPr>
          <w:rFonts w:ascii="Calibri" w:eastAsia="Calibri" w:hAnsi="Calibri" w:cs="Calibri"/>
          <w:color w:val="0D0D0D" w:themeColor="text1" w:themeTint="F2"/>
        </w:rPr>
        <w:t xml:space="preserve"> degree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program</w:t>
      </w:r>
      <w:r w:rsidR="00FB61B5">
        <w:rPr>
          <w:rFonts w:ascii="Calibri" w:eastAsia="Calibri" w:hAnsi="Calibri" w:cs="Calibri"/>
          <w:color w:val="0D0D0D" w:themeColor="text1" w:themeTint="F2"/>
        </w:rPr>
        <w:t>mes</w:t>
      </w:r>
    </w:p>
    <w:p w14:paraId="2037C8E2" w14:textId="01C47CA1" w:rsidR="004530F2" w:rsidRPr="00600BBB" w:rsidRDefault="00EE10E0">
      <w:pPr>
        <w:numPr>
          <w:ilvl w:val="0"/>
          <w:numId w:val="1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Autonomously led a high-quality administrative team i</w:t>
      </w:r>
      <w:r w:rsidRPr="00600BBB">
        <w:rPr>
          <w:rFonts w:ascii="Calibri" w:eastAsia="Calibri" w:hAnsi="Calibri" w:cs="Calibri"/>
          <w:color w:val="0D0D0D" w:themeColor="text1" w:themeTint="F2"/>
        </w:rPr>
        <w:t>n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the delivery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of project prizes celebration, resulting in high praise from the head of departments</w:t>
      </w:r>
    </w:p>
    <w:p w14:paraId="17224C89" w14:textId="77777777" w:rsidR="004530F2" w:rsidRPr="00600BBB" w:rsidRDefault="00EE10E0">
      <w:pPr>
        <w:pStyle w:val="Heading2"/>
        <w:rPr>
          <w:rFonts w:ascii="Calibri" w:eastAsia="Calibri" w:hAnsi="Calibri" w:cs="Calibri"/>
          <w:caps/>
          <w:smallCaps w:val="0"/>
          <w:color w:val="0D0D0D" w:themeColor="text1" w:themeTint="F2"/>
        </w:rPr>
      </w:pPr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lastRenderedPageBreak/>
        <w:t xml:space="preserve">Care </w:t>
      </w:r>
      <w:proofErr w:type="gramStart"/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t>assiStant </w:t>
      </w:r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t> |</w:t>
      </w:r>
      <w:proofErr w:type="gramEnd"/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t> </w:t>
      </w:r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t xml:space="preserve">Sanctuary Care </w:t>
      </w:r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t>| </w:t>
      </w:r>
      <w:r w:rsidRPr="00600BBB">
        <w:rPr>
          <w:rFonts w:ascii="Calibri" w:eastAsia="Calibri" w:hAnsi="Calibri" w:cs="Calibri"/>
          <w:caps/>
          <w:smallCaps w:val="0"/>
          <w:color w:val="0D0D0D" w:themeColor="text1" w:themeTint="F2"/>
        </w:rPr>
        <w:t>October 2018- febRuary 2019</w:t>
      </w:r>
    </w:p>
    <w:p w14:paraId="19DEF3B8" w14:textId="77777777" w:rsidR="004530F2" w:rsidRPr="00600BBB" w:rsidRDefault="00EE10E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 xml:space="preserve">Assisted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residents in </w:t>
      </w:r>
      <w:r w:rsidRPr="00600BBB">
        <w:rPr>
          <w:rFonts w:ascii="Calibri" w:eastAsia="Calibri" w:hAnsi="Calibri" w:cs="Calibri"/>
          <w:color w:val="0D0D0D" w:themeColor="text1" w:themeTint="F2"/>
        </w:rPr>
        <w:t>high-pressure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dementia unit with their daily tasks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requiring </w:t>
      </w:r>
      <w:r w:rsidRPr="00600BBB">
        <w:rPr>
          <w:rFonts w:ascii="Calibri" w:eastAsia="Calibri" w:hAnsi="Calibri" w:cs="Calibri"/>
          <w:color w:val="0D0D0D" w:themeColor="text1" w:themeTint="F2"/>
        </w:rPr>
        <w:t>high observation skills</w:t>
      </w:r>
    </w:p>
    <w:p w14:paraId="1938AC6B" w14:textId="77777777" w:rsidR="004530F2" w:rsidRPr="00600BBB" w:rsidRDefault="00EE10E0">
      <w:pPr>
        <w:numPr>
          <w:ilvl w:val="0"/>
          <w:numId w:val="2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Enhanced c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ommunication skills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having to be </w:t>
      </w:r>
      <w:r w:rsidRPr="00600BBB">
        <w:rPr>
          <w:rFonts w:ascii="Calibri" w:eastAsia="Calibri" w:hAnsi="Calibri" w:cs="Calibri"/>
          <w:color w:val="0D0D0D" w:themeColor="text1" w:themeTint="F2"/>
        </w:rPr>
        <w:t>innovative and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adaptive to residents each shift</w:t>
      </w:r>
      <w:r w:rsidRPr="00600BBB">
        <w:rPr>
          <w:rFonts w:ascii="Calibri" w:eastAsia="Calibri" w:hAnsi="Calibri" w:cs="Calibri"/>
          <w:color w:val="0D0D0D" w:themeColor="text1" w:themeTint="F2"/>
        </w:rPr>
        <w:t> </w:t>
      </w:r>
    </w:p>
    <w:p w14:paraId="2E3B3ECB" w14:textId="6AEDC9DE" w:rsidR="004530F2" w:rsidRPr="00600BBB" w:rsidRDefault="00EE10E0">
      <w:pPr>
        <w:numPr>
          <w:ilvl w:val="0"/>
          <w:numId w:val="2"/>
        </w:numPr>
        <w:ind w:left="36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 xml:space="preserve">Ensured high-quality care </w:t>
      </w:r>
      <w:r w:rsidR="002E277C">
        <w:rPr>
          <w:rFonts w:ascii="Calibri" w:eastAsia="Calibri" w:hAnsi="Calibri" w:cs="Calibri"/>
          <w:color w:val="0D0D0D" w:themeColor="text1" w:themeTint="F2"/>
        </w:rPr>
        <w:t>under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standard operating procedures including complet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ing </w:t>
      </w:r>
      <w:proofErr w:type="spellStart"/>
      <w:r w:rsidRPr="00600BBB">
        <w:rPr>
          <w:rFonts w:ascii="Calibri" w:eastAsia="Calibri" w:hAnsi="Calibri" w:cs="Calibri"/>
          <w:color w:val="0D0D0D" w:themeColor="text1" w:themeTint="F2"/>
        </w:rPr>
        <w:t>behavioral</w:t>
      </w:r>
      <w:proofErr w:type="spellEnd"/>
      <w:r w:rsidRPr="00600BBB">
        <w:rPr>
          <w:rFonts w:ascii="Calibri" w:eastAsia="Calibri" w:hAnsi="Calibri" w:cs="Calibri"/>
          <w:color w:val="0D0D0D" w:themeColor="text1" w:themeTint="F2"/>
        </w:rPr>
        <w:t xml:space="preserve"> reports and a</w:t>
      </w:r>
      <w:r w:rsidRPr="00600BBB">
        <w:rPr>
          <w:rFonts w:ascii="Calibri" w:eastAsia="Calibri" w:hAnsi="Calibri" w:cs="Calibri"/>
          <w:color w:val="0D0D0D" w:themeColor="text1" w:themeTint="F2"/>
        </w:rPr>
        <w:t>ccurate data input into the care database</w:t>
      </w:r>
    </w:p>
    <w:p w14:paraId="31E4B4E2" w14:textId="77777777" w:rsidR="004530F2" w:rsidRPr="00600BBB" w:rsidRDefault="00EE10E0">
      <w:pPr>
        <w:pStyle w:val="Heading1"/>
        <w:rPr>
          <w:rFonts w:ascii="Calibri" w:eastAsia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Education</w:t>
      </w:r>
    </w:p>
    <w:p w14:paraId="3A58CEC7" w14:textId="77777777" w:rsidR="004530F2" w:rsidRPr="00600BBB" w:rsidRDefault="00EE10E0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rPr>
          <w:rFonts w:ascii="Calibri" w:eastAsia="Calibri" w:hAnsi="Calibri" w:cs="Calibri"/>
          <w:smallCaps/>
          <w:color w:val="0D0D0D" w:themeColor="text1" w:themeTint="F2"/>
        </w:rPr>
      </w:pPr>
      <w:r w:rsidRPr="00600BBB">
        <w:rPr>
          <w:rFonts w:ascii="Calibri" w:eastAsia="Calibri" w:hAnsi="Calibri" w:cs="Calibri"/>
          <w:b/>
          <w:smallCaps/>
          <w:color w:val="0D0D0D" w:themeColor="text1" w:themeTint="F2"/>
        </w:rPr>
        <w:t>BA SOCIOLOGY (HONS) | UNIVERSITY OF EXETER | JULY 2018 </w:t>
      </w:r>
      <w:r w:rsidRPr="00600BBB">
        <w:rPr>
          <w:rFonts w:ascii="Calibri" w:eastAsia="Calibri" w:hAnsi="Calibri" w:cs="Calibri"/>
          <w:smallCaps/>
          <w:color w:val="0D0D0D" w:themeColor="text1" w:themeTint="F2"/>
        </w:rPr>
        <w:t xml:space="preserve"> </w:t>
      </w:r>
    </w:p>
    <w:p w14:paraId="7C017817" w14:textId="4FA81EE9" w:rsidR="004530F2" w:rsidRPr="00600BBB" w:rsidRDefault="00EE10E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First</w:t>
      </w:r>
      <w:r w:rsidR="002E277C">
        <w:rPr>
          <w:rFonts w:ascii="Calibri" w:eastAsia="Calibri" w:hAnsi="Calibri" w:cs="Calibri"/>
          <w:color w:val="0D0D0D" w:themeColor="text1" w:themeTint="F2"/>
        </w:rPr>
        <w:t>-</w:t>
      </w:r>
      <w:r w:rsidRPr="00600BBB">
        <w:rPr>
          <w:rFonts w:ascii="Calibri" w:eastAsia="Calibri" w:hAnsi="Calibri" w:cs="Calibri"/>
          <w:color w:val="0D0D0D" w:themeColor="text1" w:themeTint="F2"/>
        </w:rPr>
        <w:t>class honours degree (1st)</w:t>
      </w:r>
    </w:p>
    <w:p w14:paraId="5F68F55A" w14:textId="7FB6B365" w:rsidR="004530F2" w:rsidRPr="00600BBB" w:rsidRDefault="00EE10E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Modules including c</w:t>
      </w:r>
      <w:r w:rsidRPr="00600BBB">
        <w:rPr>
          <w:rFonts w:ascii="Calibri" w:eastAsia="Calibri" w:hAnsi="Calibri" w:cs="Calibri"/>
          <w:color w:val="0D0D0D" w:themeColor="text1" w:themeTint="F2"/>
        </w:rPr>
        <w:t>riminology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, </w:t>
      </w:r>
      <w:r w:rsidRPr="00600BBB">
        <w:rPr>
          <w:rFonts w:ascii="Calibri" w:eastAsia="Calibri" w:hAnsi="Calibri" w:cs="Calibri"/>
          <w:color w:val="0D0D0D" w:themeColor="text1" w:themeTint="F2"/>
        </w:rPr>
        <w:t>medical sociology</w:t>
      </w:r>
      <w:r w:rsidR="002E277C">
        <w:rPr>
          <w:rFonts w:ascii="Calibri" w:eastAsia="Calibri" w:hAnsi="Calibri" w:cs="Calibri"/>
          <w:color w:val="0D0D0D" w:themeColor="text1" w:themeTint="F2"/>
        </w:rPr>
        <w:t>,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and social inclusion</w:t>
      </w:r>
    </w:p>
    <w:p w14:paraId="58996638" w14:textId="77777777" w:rsidR="004530F2" w:rsidRPr="00600BBB" w:rsidRDefault="00EE10E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Dissertation on education diversity at university</w:t>
      </w:r>
    </w:p>
    <w:p w14:paraId="0FF35B19" w14:textId="77777777" w:rsidR="004530F2" w:rsidRPr="00600BBB" w:rsidRDefault="00EE10E0">
      <w:pPr>
        <w:pStyle w:val="Heading1"/>
        <w:rPr>
          <w:rFonts w:ascii="Calibri" w:eastAsia="Calibri" w:hAnsi="Calibri" w:cs="Calibri"/>
          <w:color w:val="0D0D0D" w:themeColor="text1" w:themeTint="F2"/>
        </w:rPr>
      </w:pPr>
      <w:bookmarkStart w:id="1" w:name="_s746jt8cny0z" w:colFirst="0" w:colLast="0"/>
      <w:bookmarkEnd w:id="1"/>
      <w:r w:rsidRPr="00600BBB">
        <w:rPr>
          <w:rFonts w:ascii="Calibri" w:eastAsia="Calibri" w:hAnsi="Calibri" w:cs="Calibri"/>
          <w:color w:val="0D0D0D" w:themeColor="text1" w:themeTint="F2"/>
        </w:rPr>
        <w:t>Relevant Courses</w:t>
      </w:r>
    </w:p>
    <w:p w14:paraId="75E76104" w14:textId="186BF465" w:rsidR="004530F2" w:rsidRPr="00600BBB" w:rsidRDefault="002F6EB9" w:rsidP="00FB61B5">
      <w:pPr>
        <w:numPr>
          <w:ilvl w:val="0"/>
          <w:numId w:val="3"/>
        </w:numPr>
        <w:spacing w:after="80"/>
        <w:ind w:left="357" w:hanging="357"/>
        <w:rPr>
          <w:rFonts w:ascii="Calibri" w:hAnsi="Calibri" w:cs="Calibri"/>
          <w:color w:val="0D0D0D" w:themeColor="text1" w:themeTint="F2"/>
        </w:rPr>
      </w:pPr>
      <w:r>
        <w:rPr>
          <w:rFonts w:ascii="Calibri" w:hAnsi="Calibri" w:cs="Calibri"/>
          <w:color w:val="0D0D0D" w:themeColor="text1" w:themeTint="F2"/>
        </w:rPr>
        <w:t xml:space="preserve">Advanced </w:t>
      </w:r>
      <w:r w:rsidR="00EE10E0" w:rsidRPr="00600BBB">
        <w:rPr>
          <w:rFonts w:ascii="Calibri" w:hAnsi="Calibri" w:cs="Calibri"/>
          <w:color w:val="0D0D0D" w:themeColor="text1" w:themeTint="F2"/>
        </w:rPr>
        <w:t xml:space="preserve">Database (SITS) training </w:t>
      </w:r>
      <w:r w:rsidR="00EE10E0" w:rsidRPr="00600BBB">
        <w:rPr>
          <w:rFonts w:ascii="Calibri" w:hAnsi="Calibri" w:cs="Calibri"/>
          <w:color w:val="0D0D0D" w:themeColor="text1" w:themeTint="F2"/>
        </w:rPr>
        <w:t>| University of Exeter | 20</w:t>
      </w:r>
      <w:r w:rsidR="00EE10E0" w:rsidRPr="00600BBB">
        <w:rPr>
          <w:rFonts w:ascii="Calibri" w:hAnsi="Calibri" w:cs="Calibri"/>
          <w:color w:val="0D0D0D" w:themeColor="text1" w:themeTint="F2"/>
        </w:rPr>
        <w:t>20</w:t>
      </w:r>
    </w:p>
    <w:p w14:paraId="4881C8DE" w14:textId="77777777" w:rsidR="004530F2" w:rsidRPr="00600BBB" w:rsidRDefault="00EE10E0" w:rsidP="00FB61B5">
      <w:pPr>
        <w:numPr>
          <w:ilvl w:val="0"/>
          <w:numId w:val="3"/>
        </w:numPr>
        <w:spacing w:after="80"/>
        <w:ind w:left="357" w:hanging="357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hAnsi="Calibri" w:cs="Calibri"/>
          <w:color w:val="0D0D0D" w:themeColor="text1" w:themeTint="F2"/>
        </w:rPr>
        <w:t>GDPR Training | University of Exeter | 2020</w:t>
      </w:r>
    </w:p>
    <w:p w14:paraId="3603D493" w14:textId="77777777" w:rsidR="004530F2" w:rsidRPr="00600BBB" w:rsidRDefault="00EE10E0" w:rsidP="00FB61B5">
      <w:pPr>
        <w:numPr>
          <w:ilvl w:val="0"/>
          <w:numId w:val="3"/>
        </w:numPr>
        <w:spacing w:after="80"/>
        <w:ind w:left="357" w:hanging="357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hAnsi="Calibri" w:cs="Calibri"/>
          <w:color w:val="0D0D0D" w:themeColor="text1" w:themeTint="F2"/>
        </w:rPr>
        <w:t>Level 3 Introductory Diploma in ICT - Distinction * | OCR Cambridge Technical | 2015</w:t>
      </w:r>
    </w:p>
    <w:p w14:paraId="4BFEE2C5" w14:textId="77777777" w:rsidR="004530F2" w:rsidRPr="00600BBB" w:rsidRDefault="00EE10E0">
      <w:pPr>
        <w:pStyle w:val="Heading1"/>
        <w:rPr>
          <w:rFonts w:ascii="Calibri" w:eastAsia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Interests</w:t>
      </w:r>
    </w:p>
    <w:p w14:paraId="3863AA2A" w14:textId="77777777" w:rsidR="004530F2" w:rsidRPr="00600BBB" w:rsidRDefault="00EE10E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Crime documentaries</w:t>
      </w:r>
    </w:p>
    <w:p w14:paraId="6283CF1E" w14:textId="77777777" w:rsidR="004530F2" w:rsidRPr="00600BBB" w:rsidRDefault="00EE10E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Girlguiding Brownie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Leader and </w:t>
      </w:r>
      <w:r w:rsidRPr="00600BBB">
        <w:rPr>
          <w:rFonts w:ascii="Calibri" w:eastAsia="Calibri" w:hAnsi="Calibri" w:cs="Calibri"/>
          <w:color w:val="0D0D0D" w:themeColor="text1" w:themeTint="F2"/>
        </w:rPr>
        <w:t>voluntary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 </w:t>
      </w:r>
      <w:r w:rsidRPr="00600BBB">
        <w:rPr>
          <w:rFonts w:ascii="Calibri" w:eastAsia="Calibri" w:hAnsi="Calibri" w:cs="Calibri"/>
          <w:color w:val="0D0D0D" w:themeColor="text1" w:themeTint="F2"/>
        </w:rPr>
        <w:t xml:space="preserve">administrator </w:t>
      </w:r>
    </w:p>
    <w:p w14:paraId="75ADA523" w14:textId="77777777" w:rsidR="004530F2" w:rsidRPr="00600BBB" w:rsidRDefault="00EE10E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Calibri" w:eastAsia="Calibri" w:hAnsi="Calibri" w:cs="Calibri"/>
          <w:color w:val="0D0D0D" w:themeColor="text1" w:themeTint="F2"/>
        </w:rPr>
      </w:pPr>
      <w:r w:rsidRPr="00600BBB">
        <w:rPr>
          <w:rFonts w:ascii="Calibri" w:eastAsia="Calibri" w:hAnsi="Calibri" w:cs="Calibri"/>
          <w:color w:val="0D0D0D" w:themeColor="text1" w:themeTint="F2"/>
        </w:rPr>
        <w:t>Reading</w:t>
      </w:r>
    </w:p>
    <w:sectPr w:rsidR="004530F2" w:rsidRPr="00600BBB">
      <w:footerReference w:type="default" r:id="rId7"/>
      <w:pgSz w:w="12240" w:h="15840"/>
      <w:pgMar w:top="1008" w:right="1008" w:bottom="1152" w:left="1008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A75561" w14:textId="77777777" w:rsidR="00EE10E0" w:rsidRDefault="00EE10E0">
      <w:pPr>
        <w:spacing w:after="0"/>
      </w:pPr>
      <w:r>
        <w:separator/>
      </w:r>
    </w:p>
  </w:endnote>
  <w:endnote w:type="continuationSeparator" w:id="0">
    <w:p w14:paraId="3ED21C37" w14:textId="77777777" w:rsidR="00EE10E0" w:rsidRDefault="00EE1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3A0C" w14:textId="68BB8F36" w:rsidR="004530F2" w:rsidRDefault="00EE10E0">
    <w:pPr>
      <w:pBdr>
        <w:top w:val="nil"/>
        <w:left w:val="nil"/>
        <w:bottom w:val="nil"/>
        <w:right w:val="nil"/>
        <w:between w:val="nil"/>
      </w:pBdr>
      <w:spacing w:after="0"/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 w:rsidR="00260CAB">
      <w:rPr>
        <w:color w:val="141414"/>
      </w:rPr>
      <w:fldChar w:fldCharType="separate"/>
    </w:r>
    <w:r w:rsidR="00260CAB"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11A2C" w14:textId="77777777" w:rsidR="00EE10E0" w:rsidRDefault="00EE10E0">
      <w:pPr>
        <w:spacing w:after="0"/>
      </w:pPr>
      <w:r>
        <w:separator/>
      </w:r>
    </w:p>
  </w:footnote>
  <w:footnote w:type="continuationSeparator" w:id="0">
    <w:p w14:paraId="76217118" w14:textId="77777777" w:rsidR="00EE10E0" w:rsidRDefault="00EE10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6501E"/>
    <w:multiLevelType w:val="multilevel"/>
    <w:tmpl w:val="C0AE67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4D9A55C6"/>
    <w:multiLevelType w:val="multilevel"/>
    <w:tmpl w:val="A46A21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578C5403"/>
    <w:multiLevelType w:val="multilevel"/>
    <w:tmpl w:val="6138335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404040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404040"/>
      </w:rPr>
    </w:lvl>
    <w:lvl w:ilvl="2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404040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000000"/>
      </w:rPr>
    </w:lvl>
    <w:lvl w:ilvl="4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color w:val="000000"/>
      </w:rPr>
    </w:lvl>
    <w:lvl w:ilvl="5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000000"/>
      </w:rPr>
    </w:lvl>
    <w:lvl w:ilvl="6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color w:val="000000"/>
      </w:rPr>
    </w:lvl>
    <w:lvl w:ilvl="7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000000"/>
      </w:rPr>
    </w:lvl>
    <w:lvl w:ilvl="8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color w:val="00000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AxMDYyMzAxMzNW0lEKTi0uzszPAykwrAUAg2MN2SwAAAA="/>
  </w:docVars>
  <w:rsids>
    <w:rsidRoot w:val="004530F2"/>
    <w:rsid w:val="0000091B"/>
    <w:rsid w:val="00260CAB"/>
    <w:rsid w:val="002E277C"/>
    <w:rsid w:val="002F6EB9"/>
    <w:rsid w:val="003F617E"/>
    <w:rsid w:val="004530F2"/>
    <w:rsid w:val="00600BBB"/>
    <w:rsid w:val="007850BE"/>
    <w:rsid w:val="00EE10E0"/>
    <w:rsid w:val="00FB6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D2FE1"/>
  <w15:docId w15:val="{DF2FE4A1-EC53-46BC-B2FC-9F108A0B2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GB" w:eastAsia="en-GB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urnett, Sarah</cp:lastModifiedBy>
  <cp:revision>10</cp:revision>
  <dcterms:created xsi:type="dcterms:W3CDTF">2020-10-21T19:00:00Z</dcterms:created>
  <dcterms:modified xsi:type="dcterms:W3CDTF">2020-10-21T19:15:00Z</dcterms:modified>
</cp:coreProperties>
</file>